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E97893" w14:textId="77777777" w:rsidR="00BA0241" w:rsidRDefault="00BA0241" w:rsidP="00715346">
      <w:pPr>
        <w:rPr>
          <w:rFonts w:ascii="Arial" w:hAnsi="Arial" w:cs="Arial"/>
          <w:sz w:val="24"/>
          <w:szCs w:val="24"/>
        </w:rPr>
      </w:pPr>
    </w:p>
    <w:p w14:paraId="3D2C7DF2" w14:textId="77777777" w:rsidR="00BA0241" w:rsidRDefault="00BA0241" w:rsidP="00715346">
      <w:pPr>
        <w:rPr>
          <w:rFonts w:ascii="Arial" w:hAnsi="Arial" w:cs="Arial"/>
          <w:sz w:val="24"/>
          <w:szCs w:val="24"/>
        </w:rPr>
      </w:pPr>
    </w:p>
    <w:p w14:paraId="6665DFD6" w14:textId="77777777" w:rsidR="00BA0241" w:rsidRDefault="00BA0241" w:rsidP="00715346">
      <w:pPr>
        <w:rPr>
          <w:rFonts w:ascii="Arial" w:hAnsi="Arial" w:cs="Arial"/>
          <w:sz w:val="24"/>
          <w:szCs w:val="24"/>
        </w:rPr>
      </w:pPr>
    </w:p>
    <w:p w14:paraId="27B55996" w14:textId="77777777" w:rsidR="00BA0241" w:rsidRDefault="00BA0241" w:rsidP="00715346">
      <w:pPr>
        <w:rPr>
          <w:rFonts w:ascii="Arial" w:hAnsi="Arial" w:cs="Arial"/>
          <w:sz w:val="24"/>
          <w:szCs w:val="24"/>
        </w:rPr>
      </w:pPr>
    </w:p>
    <w:p w14:paraId="2C737412" w14:textId="77777777" w:rsidR="00BA0241" w:rsidRDefault="00BA0241" w:rsidP="00715346">
      <w:pPr>
        <w:rPr>
          <w:rFonts w:ascii="Arial" w:hAnsi="Arial" w:cs="Arial"/>
          <w:sz w:val="24"/>
          <w:szCs w:val="24"/>
        </w:rPr>
      </w:pPr>
    </w:p>
    <w:p w14:paraId="529CA872" w14:textId="40B57FBD" w:rsidR="00715346" w:rsidRPr="00715346" w:rsidRDefault="002D022F" w:rsidP="00715346">
      <w:pPr>
        <w:rPr>
          <w:rFonts w:ascii="Arial" w:hAnsi="Arial" w:cs="Arial"/>
          <w:noProof/>
          <w:sz w:val="24"/>
          <w:szCs w:val="24"/>
        </w:rPr>
      </w:pPr>
      <w:r w:rsidRPr="002D022F">
        <w:rPr>
          <w:rFonts w:ascii="Arial" w:hAnsi="Arial" w:cs="Arial"/>
          <w:sz w:val="24"/>
          <w:szCs w:val="24"/>
        </w:rPr>
        <w:fldChar w:fldCharType="begin"/>
      </w:r>
      <w:r w:rsidRPr="002D022F">
        <w:rPr>
          <w:rFonts w:ascii="Arial" w:hAnsi="Arial" w:cs="Arial"/>
          <w:sz w:val="24"/>
          <w:szCs w:val="24"/>
        </w:rPr>
        <w:instrText xml:space="preserve"> MERGEFIELD "NAME" </w:instrText>
      </w:r>
      <w:r w:rsidRPr="002D022F">
        <w:rPr>
          <w:rFonts w:ascii="Arial" w:hAnsi="Arial" w:cs="Arial"/>
          <w:noProof/>
          <w:sz w:val="24"/>
          <w:szCs w:val="24"/>
        </w:rPr>
        <w:fldChar w:fldCharType="end"/>
      </w:r>
      <w:r w:rsidRPr="002D022F">
        <w:rPr>
          <w:rFonts w:ascii="Arial" w:hAnsi="Arial" w:cs="Arial"/>
          <w:noProof/>
          <w:sz w:val="24"/>
          <w:szCs w:val="24"/>
        </w:rPr>
        <w:fldChar w:fldCharType="begin"/>
      </w:r>
      <w:r w:rsidRPr="002D022F">
        <w:rPr>
          <w:rFonts w:ascii="Arial" w:hAnsi="Arial" w:cs="Arial"/>
          <w:noProof/>
          <w:sz w:val="24"/>
          <w:szCs w:val="24"/>
        </w:rPr>
        <w:instrText xml:space="preserve"> MERGEFIELD "MAILING_ADDRESS" </w:instrText>
      </w:r>
      <w:r w:rsidRPr="002D022F">
        <w:rPr>
          <w:rFonts w:ascii="Arial" w:hAnsi="Arial" w:cs="Arial"/>
          <w:noProof/>
          <w:sz w:val="24"/>
          <w:szCs w:val="24"/>
        </w:rPr>
        <w:fldChar w:fldCharType="end"/>
      </w:r>
      <w:r w:rsidRPr="002D022F">
        <w:rPr>
          <w:rFonts w:ascii="Arial" w:hAnsi="Arial" w:cs="Arial"/>
          <w:sz w:val="24"/>
          <w:szCs w:val="24"/>
        </w:rPr>
        <w:fldChar w:fldCharType="begin"/>
      </w:r>
      <w:r w:rsidRPr="002D022F">
        <w:rPr>
          <w:rFonts w:ascii="Arial" w:hAnsi="Arial" w:cs="Arial"/>
          <w:sz w:val="24"/>
          <w:szCs w:val="24"/>
        </w:rPr>
        <w:instrText xml:space="preserve"> MERGEFIELD "TOWNCITYPROVINCE" </w:instrText>
      </w:r>
      <w:r w:rsidRPr="002D022F">
        <w:rPr>
          <w:rFonts w:ascii="Arial" w:hAnsi="Arial" w:cs="Arial"/>
          <w:noProof/>
          <w:sz w:val="24"/>
          <w:szCs w:val="24"/>
        </w:rPr>
        <w:fldChar w:fldCharType="end"/>
      </w:r>
      <w:r w:rsidRPr="002D022F">
        <w:rPr>
          <w:rFonts w:ascii="Arial" w:hAnsi="Arial" w:cs="Arial"/>
          <w:sz w:val="24"/>
          <w:szCs w:val="24"/>
        </w:rPr>
        <w:fldChar w:fldCharType="begin"/>
      </w:r>
      <w:r w:rsidRPr="002D022F">
        <w:rPr>
          <w:rFonts w:ascii="Arial" w:hAnsi="Arial" w:cs="Arial"/>
          <w:sz w:val="24"/>
          <w:szCs w:val="24"/>
        </w:rPr>
        <w:instrText xml:space="preserve"> MERGEFIELD "POSTAL_CODE" </w:instrText>
      </w:r>
      <w:r w:rsidRPr="002D022F">
        <w:rPr>
          <w:rFonts w:ascii="Arial" w:hAnsi="Arial" w:cs="Arial"/>
          <w:noProof/>
          <w:sz w:val="24"/>
          <w:szCs w:val="24"/>
        </w:rPr>
        <w:fldChar w:fldCharType="end"/>
      </w:r>
      <w:r w:rsidR="00E67AD2">
        <w:rPr>
          <w:rFonts w:ascii="Arial" w:hAnsi="Arial" w:cs="Arial"/>
          <w:sz w:val="24"/>
          <w:szCs w:val="24"/>
        </w:rPr>
        <w:t>May 23, 2024</w:t>
      </w:r>
    </w:p>
    <w:p w14:paraId="5EF708B6" w14:textId="77777777" w:rsidR="00715346" w:rsidRPr="00715346" w:rsidRDefault="00715346" w:rsidP="00715346">
      <w:pPr>
        <w:rPr>
          <w:sz w:val="24"/>
          <w:szCs w:val="24"/>
        </w:rPr>
      </w:pPr>
    </w:p>
    <w:p w14:paraId="46160C27" w14:textId="77777777" w:rsidR="00715346" w:rsidRPr="00715346" w:rsidRDefault="00715346" w:rsidP="00715346">
      <w:pPr>
        <w:rPr>
          <w:sz w:val="24"/>
          <w:szCs w:val="24"/>
        </w:rPr>
      </w:pPr>
    </w:p>
    <w:p w14:paraId="2746C3D1" w14:textId="64389A33" w:rsidR="00BA0241" w:rsidRDefault="00BA0241" w:rsidP="00BA0241">
      <w:pPr>
        <w:rPr>
          <w:sz w:val="24"/>
          <w:szCs w:val="24"/>
        </w:rPr>
      </w:pPr>
    </w:p>
    <w:p w14:paraId="6A807130" w14:textId="77777777" w:rsidR="00BA0241" w:rsidRDefault="00BA0241" w:rsidP="00BA0241">
      <w:pPr>
        <w:rPr>
          <w:sz w:val="24"/>
          <w:szCs w:val="24"/>
        </w:rPr>
      </w:pPr>
    </w:p>
    <w:p w14:paraId="16B41231" w14:textId="152AAE01" w:rsidR="00BA0241" w:rsidRDefault="00BA0241" w:rsidP="00BA0241">
      <w:pPr>
        <w:rPr>
          <w:sz w:val="24"/>
          <w:szCs w:val="24"/>
        </w:rPr>
      </w:pPr>
    </w:p>
    <w:p w14:paraId="21622BCA" w14:textId="77777777" w:rsidR="00BA0241" w:rsidRPr="00715346" w:rsidRDefault="00BA0241" w:rsidP="00BA0241">
      <w:pPr>
        <w:rPr>
          <w:sz w:val="24"/>
          <w:szCs w:val="24"/>
        </w:rPr>
      </w:pPr>
    </w:p>
    <w:p w14:paraId="09214333" w14:textId="000E3F56" w:rsidR="00715346" w:rsidRPr="00715346" w:rsidRDefault="00715346" w:rsidP="00715346">
      <w:pPr>
        <w:rPr>
          <w:b/>
          <w:bCs/>
          <w:sz w:val="24"/>
          <w:szCs w:val="24"/>
        </w:rPr>
      </w:pPr>
      <w:r w:rsidRPr="00715346">
        <w:rPr>
          <w:b/>
          <w:bCs/>
          <w:sz w:val="24"/>
          <w:szCs w:val="24"/>
        </w:rPr>
        <w:t>Re:  202</w:t>
      </w:r>
      <w:r w:rsidR="00E67AD2">
        <w:rPr>
          <w:b/>
          <w:bCs/>
          <w:sz w:val="24"/>
          <w:szCs w:val="24"/>
        </w:rPr>
        <w:t xml:space="preserve">4 </w:t>
      </w:r>
      <w:r w:rsidRPr="00715346">
        <w:rPr>
          <w:b/>
          <w:bCs/>
          <w:sz w:val="24"/>
          <w:szCs w:val="24"/>
        </w:rPr>
        <w:t xml:space="preserve">Seniors/Disabled Property Tax Relief Program </w:t>
      </w:r>
    </w:p>
    <w:p w14:paraId="5C1BC22F" w14:textId="77777777" w:rsidR="00715346" w:rsidRPr="00715346" w:rsidRDefault="00715346" w:rsidP="00715346">
      <w:pPr>
        <w:rPr>
          <w:sz w:val="24"/>
          <w:szCs w:val="24"/>
        </w:rPr>
      </w:pPr>
    </w:p>
    <w:p w14:paraId="2FF569EE" w14:textId="28E8A96F" w:rsidR="00715346" w:rsidRPr="00715346" w:rsidRDefault="00715346" w:rsidP="00715346">
      <w:pPr>
        <w:jc w:val="both"/>
        <w:rPr>
          <w:sz w:val="24"/>
          <w:szCs w:val="24"/>
        </w:rPr>
      </w:pPr>
      <w:r w:rsidRPr="00715346">
        <w:rPr>
          <w:sz w:val="24"/>
          <w:szCs w:val="24"/>
        </w:rPr>
        <w:t>This is a reminder for the Seniors/Disabled Property Tax Relief Program for 202</w:t>
      </w:r>
      <w:r w:rsidR="00E67AD2">
        <w:rPr>
          <w:sz w:val="24"/>
          <w:szCs w:val="24"/>
        </w:rPr>
        <w:t>4</w:t>
      </w:r>
      <w:r w:rsidRPr="00715346">
        <w:rPr>
          <w:sz w:val="24"/>
          <w:szCs w:val="24"/>
        </w:rPr>
        <w:t xml:space="preserve">.  If you are still eligible for the program, please </w:t>
      </w:r>
      <w:r w:rsidR="00BA0241">
        <w:rPr>
          <w:sz w:val="24"/>
          <w:szCs w:val="24"/>
        </w:rPr>
        <w:t xml:space="preserve">come in to </w:t>
      </w:r>
      <w:r w:rsidRPr="00715346">
        <w:rPr>
          <w:sz w:val="24"/>
          <w:szCs w:val="24"/>
        </w:rPr>
        <w:t xml:space="preserve">complete the form </w:t>
      </w:r>
      <w:r w:rsidR="00BA0241">
        <w:rPr>
          <w:sz w:val="24"/>
          <w:szCs w:val="24"/>
        </w:rPr>
        <w:t>at</w:t>
      </w:r>
      <w:r w:rsidRPr="00715346">
        <w:rPr>
          <w:sz w:val="24"/>
          <w:szCs w:val="24"/>
        </w:rPr>
        <w:t xml:space="preserve"> the Town Office as soon as possible</w:t>
      </w:r>
      <w:r w:rsidR="00E67AD2">
        <w:rPr>
          <w:sz w:val="24"/>
          <w:szCs w:val="24"/>
        </w:rPr>
        <w:t xml:space="preserve"> if you have not done so already.</w:t>
      </w:r>
    </w:p>
    <w:p w14:paraId="74ED95AA" w14:textId="77777777" w:rsidR="00715346" w:rsidRPr="00715346" w:rsidRDefault="00715346" w:rsidP="00715346">
      <w:pPr>
        <w:jc w:val="both"/>
        <w:rPr>
          <w:sz w:val="24"/>
          <w:szCs w:val="24"/>
        </w:rPr>
      </w:pPr>
    </w:p>
    <w:p w14:paraId="5993A287" w14:textId="77777777" w:rsidR="00715346" w:rsidRPr="00715346" w:rsidRDefault="00715346" w:rsidP="00715346">
      <w:pPr>
        <w:jc w:val="both"/>
        <w:rPr>
          <w:sz w:val="24"/>
          <w:szCs w:val="24"/>
        </w:rPr>
      </w:pPr>
      <w:r w:rsidRPr="00715346">
        <w:rPr>
          <w:sz w:val="24"/>
          <w:szCs w:val="24"/>
        </w:rPr>
        <w:t xml:space="preserve">Please note that the form must be signed in front of a Commission for Oaths or Notary Public.  There is a Commissioner for Oaths in the Town </w:t>
      </w:r>
      <w:proofErr w:type="gramStart"/>
      <w:r w:rsidRPr="00715346">
        <w:rPr>
          <w:sz w:val="24"/>
          <w:szCs w:val="24"/>
        </w:rPr>
        <w:t>Office</w:t>
      </w:r>
      <w:proofErr w:type="gramEnd"/>
      <w:r w:rsidRPr="00715346">
        <w:rPr>
          <w:sz w:val="24"/>
          <w:szCs w:val="24"/>
        </w:rPr>
        <w:t xml:space="preserve"> and she can sign the form if she is in the office.  Should she not be available, we can provide you with </w:t>
      </w:r>
      <w:proofErr w:type="gramStart"/>
      <w:r w:rsidRPr="00715346">
        <w:rPr>
          <w:sz w:val="24"/>
          <w:szCs w:val="24"/>
        </w:rPr>
        <w:t>a name</w:t>
      </w:r>
      <w:proofErr w:type="gramEnd"/>
      <w:r w:rsidRPr="00715346">
        <w:rPr>
          <w:sz w:val="24"/>
          <w:szCs w:val="24"/>
        </w:rPr>
        <w:t xml:space="preserve"> of another Commissioner for Oaths.</w:t>
      </w:r>
    </w:p>
    <w:p w14:paraId="0FCEF3FB" w14:textId="77777777" w:rsidR="00715346" w:rsidRPr="00715346" w:rsidRDefault="00715346" w:rsidP="00715346">
      <w:pPr>
        <w:jc w:val="both"/>
        <w:rPr>
          <w:sz w:val="24"/>
          <w:szCs w:val="24"/>
        </w:rPr>
      </w:pPr>
    </w:p>
    <w:p w14:paraId="2E138D9C" w14:textId="218FAE49" w:rsidR="002D022F" w:rsidRPr="00715346" w:rsidRDefault="00715346" w:rsidP="00E67AD2">
      <w:pPr>
        <w:jc w:val="both"/>
        <w:rPr>
          <w:sz w:val="24"/>
          <w:szCs w:val="24"/>
        </w:rPr>
      </w:pPr>
      <w:r w:rsidRPr="00715346">
        <w:rPr>
          <w:sz w:val="24"/>
          <w:szCs w:val="24"/>
        </w:rPr>
        <w:t xml:space="preserve">Should you have any questions, please contact the </w:t>
      </w:r>
      <w:r w:rsidR="00E67AD2">
        <w:rPr>
          <w:sz w:val="24"/>
          <w:szCs w:val="24"/>
        </w:rPr>
        <w:t>Town Office at 867-872-8400</w:t>
      </w:r>
      <w:r w:rsidRPr="00715346">
        <w:rPr>
          <w:sz w:val="24"/>
          <w:szCs w:val="24"/>
        </w:rPr>
        <w:t>.</w:t>
      </w:r>
    </w:p>
    <w:sectPr w:rsidR="002D022F" w:rsidRPr="00715346" w:rsidSect="00C7067C">
      <w:headerReference w:type="default" r:id="rId6"/>
      <w:footerReference w:type="default" r:id="rId7"/>
      <w:pgSz w:w="12240" w:h="15840"/>
      <w:pgMar w:top="2880" w:right="1440" w:bottom="1800" w:left="1440" w:header="135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800AF7" w14:textId="77777777" w:rsidR="00C80A70" w:rsidRDefault="00C80A70" w:rsidP="00BE197F">
      <w:r>
        <w:separator/>
      </w:r>
    </w:p>
  </w:endnote>
  <w:endnote w:type="continuationSeparator" w:id="0">
    <w:p w14:paraId="4EDD9FDB" w14:textId="77777777" w:rsidR="00C80A70" w:rsidRDefault="00C80A70" w:rsidP="00BE1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81BDC" w14:textId="77777777" w:rsidR="00B77728" w:rsidRDefault="00B77728" w:rsidP="00973B21">
    <w:pPr>
      <w:pStyle w:val="Footer"/>
      <w:ind w:left="-851"/>
    </w:pPr>
    <w:r w:rsidRPr="008F0918">
      <w:rPr>
        <w:rFonts w:ascii="Times New Roman" w:hAnsi="Times New Roman" w:cs="Times New Roman"/>
        <w:noProof/>
        <w:sz w:val="44"/>
        <w:szCs w:val="44"/>
        <w:lang w:eastAsia="en-C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ABB7C05" wp14:editId="0591D803">
              <wp:simplePos x="0" y="0"/>
              <wp:positionH relativeFrom="column">
                <wp:posOffset>-545765</wp:posOffset>
              </wp:positionH>
              <wp:positionV relativeFrom="paragraph">
                <wp:posOffset>156845</wp:posOffset>
              </wp:positionV>
              <wp:extent cx="7013575" cy="19685"/>
              <wp:effectExtent l="19050" t="19050" r="15875" b="3746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13575" cy="19685"/>
                      </a:xfrm>
                      <a:prstGeom prst="line">
                        <a:avLst/>
                      </a:prstGeom>
                      <a:noFill/>
                      <a:ln w="38100" cap="flat" cmpd="sng" algn="ctr">
                        <a:solidFill>
                          <a:srgbClr val="9BBB59">
                            <a:lumMod val="7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712D825C" id="Straight Connector 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2.95pt,12.35pt" to="509.3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" strokecolor="#77933c" strokeweight="3pt"/>
          </w:pict>
        </mc:Fallback>
      </mc:AlternateContent>
    </w: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1898DF" wp14:editId="15AD7C2E">
              <wp:simplePos x="0" y="0"/>
              <wp:positionH relativeFrom="column">
                <wp:posOffset>-542334</wp:posOffset>
              </wp:positionH>
              <wp:positionV relativeFrom="paragraph">
                <wp:posOffset>183997</wp:posOffset>
              </wp:positionV>
              <wp:extent cx="7155179" cy="286384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55179" cy="28638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81AA08" w14:textId="77777777" w:rsidR="00B77728" w:rsidRPr="00935EC2" w:rsidRDefault="00B77728" w:rsidP="00A23650">
                          <w:pPr>
                            <w:pStyle w:val="Header"/>
                            <w:ind w:left="-851" w:firstLine="709"/>
                            <w:rPr>
                              <w:rFonts w:ascii="Times New Roman" w:hAnsi="Times New Roman" w:cs="Times New Roman"/>
                              <w:color w:val="5F5F5F"/>
                              <w:sz w:val="24"/>
                              <w:szCs w:val="24"/>
                            </w:rPr>
                          </w:pPr>
                          <w:r w:rsidRPr="00935EC2">
                            <w:rPr>
                              <w:rFonts w:ascii="Times New Roman" w:hAnsi="Times New Roman" w:cs="Times New Roman"/>
                              <w:color w:val="5F5F5F"/>
                              <w:sz w:val="24"/>
                              <w:szCs w:val="24"/>
                            </w:rPr>
                            <w:t>Phone: (867) 872-8400 • Fax: (867) 872-8401 • Email: townoffortsmith@fortsmith.ca • Website: www.fortsmith.ca</w:t>
                          </w:r>
                        </w:p>
                        <w:p w14:paraId="7864CD05" w14:textId="77777777" w:rsidR="00B77728" w:rsidRDefault="00B77728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1898D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42.7pt;margin-top:14.5pt;width:563.4pt;height:22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" filled="f" stroked="f">
              <v:textbox>
                <w:txbxContent>
                  <w:p w14:paraId="3B81AA08" w14:textId="77777777" w:rsidR="00B77728" w:rsidRPr="00935EC2" w:rsidRDefault="00B77728" w:rsidP="00A23650">
                    <w:pPr>
                      <w:pStyle w:val="Header"/>
                      <w:ind w:left="-851" w:firstLine="709"/>
                      <w:rPr>
                        <w:rFonts w:ascii="Times New Roman" w:hAnsi="Times New Roman" w:cs="Times New Roman"/>
                        <w:color w:val="5F5F5F"/>
                        <w:sz w:val="24"/>
                        <w:szCs w:val="24"/>
                      </w:rPr>
                    </w:pPr>
                    <w:r w:rsidRPr="00935EC2">
                      <w:rPr>
                        <w:rFonts w:ascii="Times New Roman" w:hAnsi="Times New Roman" w:cs="Times New Roman"/>
                        <w:color w:val="5F5F5F"/>
                        <w:sz w:val="24"/>
                        <w:szCs w:val="24"/>
                      </w:rPr>
                      <w:t>Phone: (867) 872-8400 • Fax: (867) 872-8401 • Email: townoffortsmith@fortsmith.ca • Website: www.fortsmith.ca</w:t>
                    </w:r>
                  </w:p>
                  <w:p w14:paraId="7864CD05" w14:textId="77777777" w:rsidR="00B77728" w:rsidRDefault="00B77728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6FD828" w14:textId="77777777" w:rsidR="00C80A70" w:rsidRDefault="00C80A70" w:rsidP="00BE197F">
      <w:r>
        <w:separator/>
      </w:r>
    </w:p>
  </w:footnote>
  <w:footnote w:type="continuationSeparator" w:id="0">
    <w:p w14:paraId="58A0D683" w14:textId="77777777" w:rsidR="00C80A70" w:rsidRDefault="00C80A70" w:rsidP="00BE19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4F51C4" w14:textId="77777777" w:rsidR="00B77728" w:rsidRPr="00935EC2" w:rsidRDefault="00B77728" w:rsidP="00045F03">
    <w:pPr>
      <w:pStyle w:val="Header"/>
      <w:ind w:left="-851" w:firstLine="671"/>
      <w:rPr>
        <w:rFonts w:ascii="Times New Roman" w:hAnsi="Times New Roman" w:cs="Times New Roman"/>
        <w:color w:val="5F5F5F"/>
        <w:sz w:val="44"/>
        <w:szCs w:val="44"/>
      </w:rPr>
    </w:pPr>
    <w:r w:rsidRPr="00935EC2">
      <w:rPr>
        <w:rFonts w:ascii="Times New Roman" w:hAnsi="Times New Roman" w:cs="Times New Roman"/>
        <w:noProof/>
        <w:color w:val="5F5F5F"/>
        <w:sz w:val="44"/>
        <w:szCs w:val="44"/>
        <w:lang w:eastAsia="en-CA"/>
      </w:rPr>
      <w:drawing>
        <wp:anchor distT="0" distB="0" distL="114300" distR="114300" simplePos="0" relativeHeight="251660288" behindDoc="1" locked="0" layoutInCell="1" allowOverlap="1" wp14:anchorId="1ABE2A70" wp14:editId="0C6ED95E">
          <wp:simplePos x="0" y="0"/>
          <wp:positionH relativeFrom="column">
            <wp:posOffset>-542925</wp:posOffset>
          </wp:positionH>
          <wp:positionV relativeFrom="paragraph">
            <wp:posOffset>-57150</wp:posOffset>
          </wp:positionV>
          <wp:extent cx="396875" cy="643890"/>
          <wp:effectExtent l="0" t="0" r="3175" b="381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6875" cy="643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35EC2">
      <w:rPr>
        <w:rFonts w:ascii="Times New Roman" w:hAnsi="Times New Roman" w:cs="Times New Roman"/>
        <w:noProof/>
        <w:color w:val="5F5F5F"/>
        <w:sz w:val="44"/>
        <w:szCs w:val="44"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593FD" wp14:editId="6C5B0429">
              <wp:simplePos x="0" y="0"/>
              <wp:positionH relativeFrom="column">
                <wp:posOffset>-542290</wp:posOffset>
              </wp:positionH>
              <wp:positionV relativeFrom="paragraph">
                <wp:posOffset>-133985</wp:posOffset>
              </wp:positionV>
              <wp:extent cx="7013575" cy="19685"/>
              <wp:effectExtent l="19050" t="19050" r="15875" b="3746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13575" cy="19685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3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B21F2E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2.7pt,-10.55pt" to="509.55pt,-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" strokecolor="#76923c [2406]" strokeweight="3pt"/>
          </w:pict>
        </mc:Fallback>
      </mc:AlternateContent>
    </w:r>
    <w:r w:rsidRPr="00935EC2">
      <w:rPr>
        <w:rFonts w:ascii="Times New Roman" w:hAnsi="Times New Roman" w:cs="Times New Roman"/>
        <w:color w:val="5F5F5F"/>
        <w:sz w:val="44"/>
        <w:szCs w:val="44"/>
      </w:rPr>
      <w:t>TOWN OF FORT SMITH</w:t>
    </w:r>
  </w:p>
  <w:p w14:paraId="0000C764" w14:textId="77777777" w:rsidR="00B77728" w:rsidRPr="00935EC2" w:rsidRDefault="00B77728" w:rsidP="00045F03">
    <w:pPr>
      <w:pStyle w:val="Header"/>
      <w:ind w:left="-851" w:firstLine="671"/>
      <w:rPr>
        <w:rFonts w:ascii="Times New Roman" w:hAnsi="Times New Roman" w:cs="Times New Roman"/>
        <w:color w:val="5F5F5F"/>
      </w:rPr>
    </w:pPr>
    <w:r w:rsidRPr="00935EC2">
      <w:rPr>
        <w:rFonts w:ascii="Times New Roman" w:hAnsi="Times New Roman" w:cs="Times New Roman"/>
        <w:color w:val="5F5F5F"/>
      </w:rPr>
      <w:t>Post Office Box 147, Northwest Territories, X0E 0P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DMxMDEwsDAwMzZT0lEKTi0uzszPAykwqgUAU/CRiiwAAAA="/>
  </w:docVars>
  <w:rsids>
    <w:rsidRoot w:val="00BE197F"/>
    <w:rsid w:val="00025EAD"/>
    <w:rsid w:val="00042D81"/>
    <w:rsid w:val="00045F03"/>
    <w:rsid w:val="000700F9"/>
    <w:rsid w:val="000772C9"/>
    <w:rsid w:val="000A5CE2"/>
    <w:rsid w:val="001571EF"/>
    <w:rsid w:val="00160BF2"/>
    <w:rsid w:val="00172271"/>
    <w:rsid w:val="001A7A5B"/>
    <w:rsid w:val="001F68C0"/>
    <w:rsid w:val="0021276A"/>
    <w:rsid w:val="00217DCD"/>
    <w:rsid w:val="002278AE"/>
    <w:rsid w:val="00253B2E"/>
    <w:rsid w:val="0029260F"/>
    <w:rsid w:val="002B6507"/>
    <w:rsid w:val="002D022F"/>
    <w:rsid w:val="002E0E4F"/>
    <w:rsid w:val="002F45EA"/>
    <w:rsid w:val="003D5ACA"/>
    <w:rsid w:val="003E3B2D"/>
    <w:rsid w:val="0041000C"/>
    <w:rsid w:val="004268DD"/>
    <w:rsid w:val="0043666B"/>
    <w:rsid w:val="00477EF0"/>
    <w:rsid w:val="004A7D0F"/>
    <w:rsid w:val="00575CCD"/>
    <w:rsid w:val="0059265A"/>
    <w:rsid w:val="005D2525"/>
    <w:rsid w:val="005E70EC"/>
    <w:rsid w:val="00606C8A"/>
    <w:rsid w:val="00621B6C"/>
    <w:rsid w:val="00622239"/>
    <w:rsid w:val="00633DF2"/>
    <w:rsid w:val="006355D2"/>
    <w:rsid w:val="0065575F"/>
    <w:rsid w:val="006B1E98"/>
    <w:rsid w:val="00715346"/>
    <w:rsid w:val="00822A2D"/>
    <w:rsid w:val="00863FD2"/>
    <w:rsid w:val="008B6DEB"/>
    <w:rsid w:val="008C7763"/>
    <w:rsid w:val="008F0918"/>
    <w:rsid w:val="008F6410"/>
    <w:rsid w:val="0091053A"/>
    <w:rsid w:val="00927745"/>
    <w:rsid w:val="00935EC2"/>
    <w:rsid w:val="00963669"/>
    <w:rsid w:val="00973B21"/>
    <w:rsid w:val="009E572A"/>
    <w:rsid w:val="00A23650"/>
    <w:rsid w:val="00A70903"/>
    <w:rsid w:val="00A83B66"/>
    <w:rsid w:val="00A9694D"/>
    <w:rsid w:val="00A96E0F"/>
    <w:rsid w:val="00AB5C1A"/>
    <w:rsid w:val="00B134B4"/>
    <w:rsid w:val="00B249B8"/>
    <w:rsid w:val="00B25F65"/>
    <w:rsid w:val="00B517B8"/>
    <w:rsid w:val="00B671D9"/>
    <w:rsid w:val="00B77728"/>
    <w:rsid w:val="00BA0241"/>
    <w:rsid w:val="00BC28EC"/>
    <w:rsid w:val="00BE197F"/>
    <w:rsid w:val="00C1529E"/>
    <w:rsid w:val="00C7067C"/>
    <w:rsid w:val="00C80A70"/>
    <w:rsid w:val="00CC0F6C"/>
    <w:rsid w:val="00CF0D2D"/>
    <w:rsid w:val="00D07343"/>
    <w:rsid w:val="00DB1D50"/>
    <w:rsid w:val="00DC308D"/>
    <w:rsid w:val="00DD46A7"/>
    <w:rsid w:val="00E40807"/>
    <w:rsid w:val="00E67AD2"/>
    <w:rsid w:val="00EB1887"/>
    <w:rsid w:val="00ED29DA"/>
    <w:rsid w:val="00EE239F"/>
    <w:rsid w:val="00F37C2C"/>
    <w:rsid w:val="00F911A8"/>
    <w:rsid w:val="00FA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F030208"/>
  <w15:docId w15:val="{B9482CD6-5C66-4491-AC2A-3FAA2CE0A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8C0"/>
    <w:pPr>
      <w:spacing w:after="0" w:line="24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2D022F"/>
    <w:pPr>
      <w:keepNext/>
      <w:jc w:val="center"/>
      <w:outlineLvl w:val="0"/>
    </w:pPr>
    <w:rPr>
      <w:rFonts w:ascii="Arial" w:eastAsia="Times New Roman" w:hAnsi="Arial" w:cs="Times New Roman"/>
      <w:b/>
      <w:sz w:val="24"/>
      <w:szCs w:val="20"/>
      <w:u w:val="single"/>
      <w:lang w:val="en-CA"/>
    </w:rPr>
  </w:style>
  <w:style w:type="paragraph" w:styleId="Heading2">
    <w:name w:val="heading 2"/>
    <w:basedOn w:val="Normal"/>
    <w:next w:val="Normal"/>
    <w:link w:val="Heading2Char"/>
    <w:qFormat/>
    <w:rsid w:val="002D022F"/>
    <w:pPr>
      <w:keepNext/>
      <w:outlineLvl w:val="1"/>
    </w:pPr>
    <w:rPr>
      <w:rFonts w:ascii="Arial" w:eastAsia="Times New Roman" w:hAnsi="Arial" w:cs="Times New Roman"/>
      <w:b/>
      <w:sz w:val="24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197F"/>
    <w:pPr>
      <w:tabs>
        <w:tab w:val="center" w:pos="4680"/>
        <w:tab w:val="right" w:pos="9360"/>
      </w:tabs>
    </w:pPr>
    <w:rPr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BE197F"/>
  </w:style>
  <w:style w:type="paragraph" w:styleId="Footer">
    <w:name w:val="footer"/>
    <w:basedOn w:val="Normal"/>
    <w:link w:val="FooterChar"/>
    <w:uiPriority w:val="99"/>
    <w:unhideWhenUsed/>
    <w:rsid w:val="00BE197F"/>
    <w:pPr>
      <w:tabs>
        <w:tab w:val="center" w:pos="4680"/>
        <w:tab w:val="right" w:pos="9360"/>
      </w:tabs>
    </w:pPr>
    <w:rPr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BE197F"/>
  </w:style>
  <w:style w:type="paragraph" w:styleId="BalloonText">
    <w:name w:val="Balloon Text"/>
    <w:basedOn w:val="Normal"/>
    <w:link w:val="BalloonTextChar"/>
    <w:uiPriority w:val="99"/>
    <w:semiHidden/>
    <w:unhideWhenUsed/>
    <w:rsid w:val="00BE19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97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6C8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2D022F"/>
    <w:rPr>
      <w:rFonts w:ascii="Arial" w:eastAsia="Times New Roman" w:hAnsi="Arial" w:cs="Times New Roman"/>
      <w:b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2D022F"/>
    <w:rPr>
      <w:rFonts w:ascii="Arial" w:eastAsia="Times New Roman" w:hAnsi="Arial" w:cs="Times New Roman"/>
      <w:b/>
      <w:sz w:val="24"/>
      <w:szCs w:val="20"/>
    </w:rPr>
  </w:style>
  <w:style w:type="paragraph" w:styleId="BodyText">
    <w:name w:val="Body Text"/>
    <w:basedOn w:val="Normal"/>
    <w:link w:val="BodyTextChar"/>
    <w:rsid w:val="002D022F"/>
    <w:pPr>
      <w:spacing w:after="120"/>
    </w:pPr>
    <w:rPr>
      <w:rFonts w:ascii="Arial" w:eastAsia="Times New Roman" w:hAnsi="Arial" w:cs="Times New Roman"/>
      <w:sz w:val="24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2D022F"/>
    <w:rPr>
      <w:rFonts w:ascii="Arial" w:eastAsia="Times New Roman" w:hAnsi="Arial" w:cs="Times New Roman"/>
      <w:sz w:val="24"/>
      <w:szCs w:val="20"/>
    </w:rPr>
  </w:style>
  <w:style w:type="paragraph" w:customStyle="1" w:styleId="ReferenceLine">
    <w:name w:val="Reference Line"/>
    <w:basedOn w:val="BodyText"/>
    <w:rsid w:val="002D022F"/>
  </w:style>
  <w:style w:type="paragraph" w:styleId="Closing">
    <w:name w:val="Closing"/>
    <w:basedOn w:val="Normal"/>
    <w:link w:val="ClosingChar"/>
    <w:rsid w:val="002D022F"/>
    <w:rPr>
      <w:rFonts w:ascii="Arial" w:eastAsia="Times New Roman" w:hAnsi="Arial" w:cs="Times New Roman"/>
      <w:sz w:val="24"/>
      <w:szCs w:val="20"/>
      <w:lang w:val="en-CA"/>
    </w:rPr>
  </w:style>
  <w:style w:type="character" w:customStyle="1" w:styleId="ClosingChar">
    <w:name w:val="Closing Char"/>
    <w:basedOn w:val="DefaultParagraphFont"/>
    <w:link w:val="Closing"/>
    <w:rsid w:val="002D022F"/>
    <w:rPr>
      <w:rFonts w:ascii="Arial" w:eastAsia="Times New Roman" w:hAnsi="Arial" w:cs="Times New Roman"/>
      <w:sz w:val="24"/>
      <w:szCs w:val="20"/>
    </w:rPr>
  </w:style>
  <w:style w:type="paragraph" w:styleId="Signature">
    <w:name w:val="Signature"/>
    <w:basedOn w:val="Normal"/>
    <w:link w:val="SignatureChar"/>
    <w:rsid w:val="002D022F"/>
    <w:rPr>
      <w:rFonts w:ascii="Arial" w:eastAsia="Times New Roman" w:hAnsi="Arial" w:cs="Times New Roman"/>
      <w:sz w:val="24"/>
      <w:szCs w:val="20"/>
      <w:lang w:val="en-CA"/>
    </w:rPr>
  </w:style>
  <w:style w:type="character" w:customStyle="1" w:styleId="SignatureChar">
    <w:name w:val="Signature Char"/>
    <w:basedOn w:val="DefaultParagraphFont"/>
    <w:link w:val="Signature"/>
    <w:rsid w:val="002D022F"/>
    <w:rPr>
      <w:rFonts w:ascii="Arial" w:eastAsia="Times New Roman" w:hAnsi="Arial" w:cs="Times New Roman"/>
      <w:sz w:val="24"/>
      <w:szCs w:val="20"/>
    </w:rPr>
  </w:style>
  <w:style w:type="paragraph" w:customStyle="1" w:styleId="SignatureJobTitle">
    <w:name w:val="Signature Job Title"/>
    <w:basedOn w:val="Signature"/>
    <w:rsid w:val="002D02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848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84</Characters>
  <Application>Microsoft Office Word</Application>
  <DocSecurity>4</DocSecurity>
  <Lines>6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 Hoyles</dc:creator>
  <cp:lastModifiedBy>Executive Secretary</cp:lastModifiedBy>
  <cp:revision>2</cp:revision>
  <cp:lastPrinted>2020-08-13T19:28:00Z</cp:lastPrinted>
  <dcterms:created xsi:type="dcterms:W3CDTF">2024-05-24T21:08:00Z</dcterms:created>
  <dcterms:modified xsi:type="dcterms:W3CDTF">2024-05-24T21:08:00Z</dcterms:modified>
</cp:coreProperties>
</file>